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89D49" w14:textId="749B554B" w:rsidR="00270056" w:rsidRDefault="001C4E55" w:rsidP="001C4E55">
      <w:pPr>
        <w:jc w:val="center"/>
        <w:rPr>
          <w:sz w:val="40"/>
          <w:szCs w:val="40"/>
          <w:lang w:val="en-US"/>
        </w:rPr>
      </w:pPr>
      <w:r w:rsidRPr="001C4E55">
        <w:rPr>
          <w:sz w:val="40"/>
          <w:szCs w:val="40"/>
          <w:lang w:val="en-US"/>
        </w:rPr>
        <w:t>Online Library</w:t>
      </w:r>
    </w:p>
    <w:p w14:paraId="062413D0" w14:textId="3118C5E4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E6C7F91" w14:textId="354AD466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Online Library where the users can look for books, articles &amp; Journals from and the available collections. The user needs to Register/Login to use the Service. The online library is only accessible for the registered users. </w:t>
      </w:r>
    </w:p>
    <w:p w14:paraId="12C32433" w14:textId="63507584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0B9439D" w14:textId="4CFE693A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ome Page: Where the User can see the list of available services or options available</w:t>
      </w:r>
    </w:p>
    <w:p w14:paraId="5717C616" w14:textId="64B5D326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Login Page: The user needs to log in to access the services.</w:t>
      </w:r>
    </w:p>
    <w:p w14:paraId="2E72442E" w14:textId="2F3AFA81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Register: The user need to Register to use the online Library services </w:t>
      </w:r>
    </w:p>
    <w:p w14:paraId="6AAB4759" w14:textId="77777777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dmin Page: The Admin has access to display the available services Edit, Add and Delete.</w:t>
      </w:r>
    </w:p>
    <w:p w14:paraId="04A8FCBC" w14:textId="2C3AE68C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9C311FE" w14:textId="4C46FC99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echnologies used to develop the Application</w:t>
      </w:r>
    </w:p>
    <w:p w14:paraId="20E6A374" w14:textId="1514FDA0" w:rsidR="001C4E55" w:rsidRDefault="001C4E55" w:rsidP="001C4E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HP</w:t>
      </w:r>
    </w:p>
    <w:p w14:paraId="6152A104" w14:textId="018C5543" w:rsidR="001C4E55" w:rsidRPr="001C4E55" w:rsidRDefault="001C4E55" w:rsidP="001C4E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QL/MariaDB</w:t>
      </w:r>
    </w:p>
    <w:p w14:paraId="018E1F75" w14:textId="2F001DAD" w:rsid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8F43CEF" w14:textId="4F263124" w:rsidR="001C4E55" w:rsidRPr="001C4E55" w:rsidRDefault="001C4E55" w:rsidP="001C4E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BA2424" wp14:editId="789F42D7">
                <wp:simplePos x="0" y="0"/>
                <wp:positionH relativeFrom="column">
                  <wp:posOffset>3935398</wp:posOffset>
                </wp:positionH>
                <wp:positionV relativeFrom="paragraph">
                  <wp:posOffset>2789583</wp:posOffset>
                </wp:positionV>
                <wp:extent cx="1121134" cy="309880"/>
                <wp:effectExtent l="0" t="0" r="22225" b="139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134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3EDB9F" w14:textId="5712855E" w:rsidR="001C4E55" w:rsidRPr="001C4E55" w:rsidRDefault="001C4E55" w:rsidP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ABA242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09.85pt;margin-top:219.65pt;width:88.3pt;height:24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" fillcolor="white [3201]" strokeweight=".5pt">
                <v:textbox>
                  <w:txbxContent>
                    <w:p w14:paraId="1C3EDB9F" w14:textId="5712855E" w:rsidR="001C4E55" w:rsidRPr="001C4E55" w:rsidRDefault="001C4E55" w:rsidP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mai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243F0A0" wp14:editId="505A7F08">
                <wp:simplePos x="0" y="0"/>
                <wp:positionH relativeFrom="column">
                  <wp:posOffset>4458391</wp:posOffset>
                </wp:positionH>
                <wp:positionV relativeFrom="paragraph">
                  <wp:posOffset>2461067</wp:posOffset>
                </wp:positionV>
                <wp:extent cx="0" cy="326225"/>
                <wp:effectExtent l="76200" t="0" r="76200" b="5524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C5E9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351.05pt;margin-top:193.8pt;width:0;height:25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249D27" wp14:editId="12C0D024">
                <wp:simplePos x="0" y="0"/>
                <wp:positionH relativeFrom="column">
                  <wp:posOffset>4450494</wp:posOffset>
                </wp:positionH>
                <wp:positionV relativeFrom="paragraph">
                  <wp:posOffset>1801163</wp:posOffset>
                </wp:positionV>
                <wp:extent cx="0" cy="326225"/>
                <wp:effectExtent l="76200" t="0" r="76200" b="5524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1114EB" id="Straight Arrow Connector 29" o:spid="_x0000_s1026" type="#_x0000_t32" style="position:absolute;margin-left:350.45pt;margin-top:141.8pt;width:0;height:25.7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BC5600" wp14:editId="5FA5F52B">
                <wp:simplePos x="0" y="0"/>
                <wp:positionH relativeFrom="column">
                  <wp:posOffset>4460682</wp:posOffset>
                </wp:positionH>
                <wp:positionV relativeFrom="paragraph">
                  <wp:posOffset>1143883</wp:posOffset>
                </wp:positionV>
                <wp:extent cx="0" cy="326225"/>
                <wp:effectExtent l="76200" t="0" r="76200" b="5524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D24264" id="Straight Arrow Connector 24" o:spid="_x0000_s1026" type="#_x0000_t32" style="position:absolute;margin-left:351.25pt;margin-top:90.05pt;width:0;height:25.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8420A1D" wp14:editId="6B1B6465">
                <wp:simplePos x="0" y="0"/>
                <wp:positionH relativeFrom="column">
                  <wp:posOffset>2788424</wp:posOffset>
                </wp:positionH>
                <wp:positionV relativeFrom="paragraph">
                  <wp:posOffset>2484921</wp:posOffset>
                </wp:positionV>
                <wp:extent cx="0" cy="326225"/>
                <wp:effectExtent l="76200" t="0" r="76200" b="5524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9CD512" id="Straight Arrow Connector 25" o:spid="_x0000_s1026" type="#_x0000_t32" style="position:absolute;margin-left:219.55pt;margin-top:195.65pt;width:0;height:25.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22B34C" wp14:editId="7A60993D">
                <wp:simplePos x="0" y="0"/>
                <wp:positionH relativeFrom="column">
                  <wp:posOffset>2748721</wp:posOffset>
                </wp:positionH>
                <wp:positionV relativeFrom="paragraph">
                  <wp:posOffset>1800695</wp:posOffset>
                </wp:positionV>
                <wp:extent cx="0" cy="326225"/>
                <wp:effectExtent l="76200" t="0" r="76200" b="5524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D6B998" id="Straight Arrow Connector 26" o:spid="_x0000_s1026" type="#_x0000_t32" style="position:absolute;margin-left:216.45pt;margin-top:141.8pt;width:0;height:25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1A6D874" wp14:editId="746DC41E">
                <wp:simplePos x="0" y="0"/>
                <wp:positionH relativeFrom="column">
                  <wp:posOffset>2613605</wp:posOffset>
                </wp:positionH>
                <wp:positionV relativeFrom="paragraph">
                  <wp:posOffset>1164866</wp:posOffset>
                </wp:positionV>
                <wp:extent cx="0" cy="326225"/>
                <wp:effectExtent l="76200" t="0" r="76200" b="5524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F110B2" id="Straight Arrow Connector 27" o:spid="_x0000_s1026" type="#_x0000_t32" style="position:absolute;margin-left:205.8pt;margin-top:91.7pt;width:0;height:25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882C18" wp14:editId="18D5FC79">
                <wp:simplePos x="0" y="0"/>
                <wp:positionH relativeFrom="column">
                  <wp:posOffset>278130</wp:posOffset>
                </wp:positionH>
                <wp:positionV relativeFrom="paragraph">
                  <wp:posOffset>2650325</wp:posOffset>
                </wp:positionV>
                <wp:extent cx="1041621" cy="333375"/>
                <wp:effectExtent l="0" t="0" r="2540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1621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05615B" w14:textId="69168799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egis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882C18" id="Text Box 5" o:spid="_x0000_s1027" type="#_x0000_t202" style="position:absolute;left:0;text-align:left;margin-left:21.9pt;margin-top:208.7pt;width:82pt;height:26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" fillcolor="white [3201]" strokeweight=".5pt">
                <v:textbox>
                  <w:txbxContent>
                    <w:p w14:paraId="4005615B" w14:textId="69168799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egister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004E638" wp14:editId="0AD7B6C0">
                <wp:simplePos x="0" y="0"/>
                <wp:positionH relativeFrom="column">
                  <wp:posOffset>795131</wp:posOffset>
                </wp:positionH>
                <wp:positionV relativeFrom="paragraph">
                  <wp:posOffset>2345000</wp:posOffset>
                </wp:positionV>
                <wp:extent cx="0" cy="326225"/>
                <wp:effectExtent l="76200" t="0" r="76200" b="5524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97F412" id="Straight Arrow Connector 23" o:spid="_x0000_s1026" type="#_x0000_t32" style="position:absolute;margin-left:62.6pt;margin-top:184.65pt;width:0;height:25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63A2ED0" wp14:editId="131946F7">
                <wp:simplePos x="0" y="0"/>
                <wp:positionH relativeFrom="column">
                  <wp:posOffset>832347</wp:posOffset>
                </wp:positionH>
                <wp:positionV relativeFrom="paragraph">
                  <wp:posOffset>1753042</wp:posOffset>
                </wp:positionV>
                <wp:extent cx="0" cy="326225"/>
                <wp:effectExtent l="76200" t="0" r="76200" b="5524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1D9532" id="Straight Arrow Connector 22" o:spid="_x0000_s1026" type="#_x0000_t32" style="position:absolute;margin-left:65.55pt;margin-top:138.05pt;width:0;height:25.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C4BE6F" wp14:editId="6C03C3C3">
                <wp:simplePos x="0" y="0"/>
                <wp:positionH relativeFrom="column">
                  <wp:posOffset>763325</wp:posOffset>
                </wp:positionH>
                <wp:positionV relativeFrom="paragraph">
                  <wp:posOffset>1163513</wp:posOffset>
                </wp:positionV>
                <wp:extent cx="0" cy="326225"/>
                <wp:effectExtent l="76200" t="0" r="76200" b="5524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583161" id="Straight Arrow Connector 21" o:spid="_x0000_s1026" type="#_x0000_t32" style="position:absolute;margin-left:60.1pt;margin-top:91.6pt;width:0;height:25.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9E55FC6" wp14:editId="06A1269E">
                <wp:simplePos x="0" y="0"/>
                <wp:positionH relativeFrom="margin">
                  <wp:posOffset>4595578</wp:posOffset>
                </wp:positionH>
                <wp:positionV relativeFrom="paragraph">
                  <wp:posOffset>734364</wp:posOffset>
                </wp:positionV>
                <wp:extent cx="276" cy="102842"/>
                <wp:effectExtent l="0" t="0" r="38100" b="3111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" cy="1028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9DBBC2" id="Straight Connector 1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1.85pt,57.8pt" to="361.85pt,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C8DE2E" wp14:editId="19E77E84">
                <wp:simplePos x="0" y="0"/>
                <wp:positionH relativeFrom="margin">
                  <wp:align>center</wp:align>
                </wp:positionH>
                <wp:positionV relativeFrom="paragraph">
                  <wp:posOffset>699024</wp:posOffset>
                </wp:positionV>
                <wp:extent cx="8283" cy="151323"/>
                <wp:effectExtent l="0" t="0" r="29845" b="203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83" cy="1513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20B0E" id="Straight Connector 18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5.05pt" to=".65pt,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3A71D2" wp14:editId="72FEE1FE">
                <wp:simplePos x="0" y="0"/>
                <wp:positionH relativeFrom="margin">
                  <wp:posOffset>667577</wp:posOffset>
                </wp:positionH>
                <wp:positionV relativeFrom="paragraph">
                  <wp:posOffset>741984</wp:posOffset>
                </wp:positionV>
                <wp:extent cx="8283" cy="151323"/>
                <wp:effectExtent l="0" t="0" r="29845" b="203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83" cy="1513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5A7889" id="Straight Connector 17" o:spid="_x0000_s1026" style="position:absolute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2.55pt,58.4pt" to="53.2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E8D0E2" wp14:editId="75CECF03">
                <wp:simplePos x="0" y="0"/>
                <wp:positionH relativeFrom="margin">
                  <wp:posOffset>2639253</wp:posOffset>
                </wp:positionH>
                <wp:positionV relativeFrom="paragraph">
                  <wp:posOffset>543119</wp:posOffset>
                </wp:positionV>
                <wp:extent cx="8255" cy="182880"/>
                <wp:effectExtent l="0" t="0" r="29845" b="2667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55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378462" id="Straight Connector 16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07.8pt,42.75pt" to="208.45pt,5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245A5DE" wp14:editId="680566A6">
                <wp:simplePos x="0" y="0"/>
                <wp:positionH relativeFrom="column">
                  <wp:posOffset>596348</wp:posOffset>
                </wp:positionH>
                <wp:positionV relativeFrom="paragraph">
                  <wp:posOffset>734364</wp:posOffset>
                </wp:positionV>
                <wp:extent cx="3999506" cy="7951"/>
                <wp:effectExtent l="0" t="0" r="2032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99506" cy="795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42D43" id="Straight Connector 15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.95pt,57.8pt" to="361.85pt,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9FB580" wp14:editId="6C419D8A">
                <wp:simplePos x="0" y="0"/>
                <wp:positionH relativeFrom="column">
                  <wp:posOffset>3905416</wp:posOffset>
                </wp:positionH>
                <wp:positionV relativeFrom="paragraph">
                  <wp:posOffset>2134815</wp:posOffset>
                </wp:positionV>
                <wp:extent cx="1121134" cy="309880"/>
                <wp:effectExtent l="0" t="0" r="22225" b="139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134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F8FE7F" w14:textId="69E5EC01" w:rsidR="001C4E55" w:rsidRPr="001C4E55" w:rsidRDefault="001C4E55" w:rsidP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E9FB580" id="Text Box 12" o:spid="_x0000_s1028" type="#_x0000_t202" style="position:absolute;left:0;text-align:left;margin-left:307.5pt;margin-top:168.1pt;width:88.3pt;height:24.4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" fillcolor="white [3201]" strokeweight=".5pt">
                <v:textbox>
                  <w:txbxContent>
                    <w:p w14:paraId="66F8FE7F" w14:textId="69E5EC01" w:rsidR="001C4E55" w:rsidRPr="001C4E55" w:rsidRDefault="001C4E55" w:rsidP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 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4879C0" wp14:editId="12BC809F">
                <wp:simplePos x="0" y="0"/>
                <wp:positionH relativeFrom="column">
                  <wp:posOffset>3865080</wp:posOffset>
                </wp:positionH>
                <wp:positionV relativeFrom="paragraph">
                  <wp:posOffset>1490814</wp:posOffset>
                </wp:positionV>
                <wp:extent cx="1121134" cy="309880"/>
                <wp:effectExtent l="0" t="0" r="22225" b="139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134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C45FF8" w14:textId="77DA03F5" w:rsidR="001C4E55" w:rsidRPr="001C4E55" w:rsidRDefault="001C4E55" w:rsidP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4879C0" id="Text Box 13" o:spid="_x0000_s1029" type="#_x0000_t202" style="position:absolute;left:0;text-align:left;margin-left:304.35pt;margin-top:117.4pt;width:88.3pt;height:24.4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" fillcolor="white [3201]" strokeweight=".5pt">
                <v:textbox>
                  <w:txbxContent>
                    <w:p w14:paraId="18C45FF8" w14:textId="77DA03F5" w:rsidR="001C4E55" w:rsidRPr="001C4E55" w:rsidRDefault="001C4E55" w:rsidP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r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CE46CF" wp14:editId="691D6488">
                <wp:simplePos x="0" y="0"/>
                <wp:positionH relativeFrom="column">
                  <wp:posOffset>3968502</wp:posOffset>
                </wp:positionH>
                <wp:positionV relativeFrom="paragraph">
                  <wp:posOffset>846814</wp:posOffset>
                </wp:positionV>
                <wp:extent cx="1121134" cy="309880"/>
                <wp:effectExtent l="0" t="0" r="22225" b="1397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134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074E52" w14:textId="460453F2" w:rsidR="001C4E55" w:rsidRPr="001C4E55" w:rsidRDefault="001C4E55" w:rsidP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CE46CF" id="Text Box 14" o:spid="_x0000_s1030" type="#_x0000_t202" style="position:absolute;left:0;text-align:left;margin-left:312.5pt;margin-top:66.7pt;width:88.3pt;height:24.4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" fillcolor="white [3201]" strokeweight=".5pt">
                <v:textbox>
                  <w:txbxContent>
                    <w:p w14:paraId="6C074E52" w14:textId="460453F2" w:rsidR="001C4E55" w:rsidRPr="001C4E55" w:rsidRDefault="001C4E55" w:rsidP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 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58A1F4" wp14:editId="6C543E28">
                <wp:simplePos x="0" y="0"/>
                <wp:positionH relativeFrom="column">
                  <wp:posOffset>349857</wp:posOffset>
                </wp:positionH>
                <wp:positionV relativeFrom="paragraph">
                  <wp:posOffset>877487</wp:posOffset>
                </wp:positionV>
                <wp:extent cx="874644" cy="269875"/>
                <wp:effectExtent l="0" t="0" r="20955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4644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EB16D1" w14:textId="63D8EEDD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ser 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58A1F4" id="Text Box 6" o:spid="_x0000_s1031" type="#_x0000_t202" style="position:absolute;left:0;text-align:left;margin-left:27.55pt;margin-top:69.1pt;width:68.85pt;height:21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" fillcolor="white [3201]" strokeweight=".5pt">
                <v:textbox>
                  <w:txbxContent>
                    <w:p w14:paraId="62EB16D1" w14:textId="63D8EEDD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r Vie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03AF3" wp14:editId="56326BD4">
                <wp:simplePos x="0" y="0"/>
                <wp:positionH relativeFrom="column">
                  <wp:posOffset>278296</wp:posOffset>
                </wp:positionH>
                <wp:positionV relativeFrom="paragraph">
                  <wp:posOffset>1465884</wp:posOffset>
                </wp:positionV>
                <wp:extent cx="1009815" cy="309880"/>
                <wp:effectExtent l="0" t="0" r="19050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815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ED327" w14:textId="2FE72777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om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C03AF3" id="Text Box 3" o:spid="_x0000_s1032" type="#_x0000_t202" style="position:absolute;left:0;text-align:left;margin-left:21.9pt;margin-top:115.4pt;width:79.5pt;height:24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" fillcolor="white [3201]" strokeweight=".5pt">
                <v:textbox>
                  <w:txbxContent>
                    <w:p w14:paraId="4AEED327" w14:textId="2FE72777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ome Pa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AC70CF" wp14:editId="317CB6FE">
                <wp:simplePos x="0" y="0"/>
                <wp:positionH relativeFrom="column">
                  <wp:posOffset>286247</wp:posOffset>
                </wp:positionH>
                <wp:positionV relativeFrom="paragraph">
                  <wp:posOffset>2054280</wp:posOffset>
                </wp:positionV>
                <wp:extent cx="993913" cy="309880"/>
                <wp:effectExtent l="0" t="0" r="15875" b="139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3913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E61D4" w14:textId="22323BF9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AC70CF" id="Text Box 4" o:spid="_x0000_s1033" type="#_x0000_t202" style="position:absolute;left:0;text-align:left;margin-left:22.55pt;margin-top:161.75pt;width:78.25pt;height:24.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" fillcolor="white [3201]" strokeweight=".5pt">
                <v:textbox>
                  <w:txbxContent>
                    <w:p w14:paraId="138E61D4" w14:textId="22323BF9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24D600" wp14:editId="6FE74312">
                <wp:simplePos x="0" y="0"/>
                <wp:positionH relativeFrom="column">
                  <wp:posOffset>2321782</wp:posOffset>
                </wp:positionH>
                <wp:positionV relativeFrom="paragraph">
                  <wp:posOffset>2793752</wp:posOffset>
                </wp:positionV>
                <wp:extent cx="1129030" cy="317500"/>
                <wp:effectExtent l="0" t="0" r="1397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03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FC4EF2" w14:textId="377BC1CE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24D600" id="Text Box 10" o:spid="_x0000_s1034" type="#_x0000_t202" style="position:absolute;left:0;text-align:left;margin-left:182.8pt;margin-top:220pt;width:88.9pt;height: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" fillcolor="white [3201]" strokeweight=".5pt">
                <v:textbox>
                  <w:txbxContent>
                    <w:p w14:paraId="06FC4EF2" w14:textId="377BC1CE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le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1B3F2" wp14:editId="7D8FFB28">
                <wp:simplePos x="0" y="0"/>
                <wp:positionH relativeFrom="column">
                  <wp:posOffset>2321781</wp:posOffset>
                </wp:positionH>
                <wp:positionV relativeFrom="paragraph">
                  <wp:posOffset>2101988</wp:posOffset>
                </wp:positionV>
                <wp:extent cx="1144988" cy="333375"/>
                <wp:effectExtent l="0" t="0" r="1714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4988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04C4E7" w14:textId="43D8ACDD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01B3F2" id="Text Box 9" o:spid="_x0000_s1035" type="#_x0000_t202" style="position:absolute;left:0;text-align:left;margin-left:182.8pt;margin-top:165.5pt;width:90.15pt;height:26.2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" fillcolor="white [3201]" strokeweight=".5pt">
                <v:textbox>
                  <w:txbxContent>
                    <w:p w14:paraId="1E04C4E7" w14:textId="43D8ACDD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d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9F5430" wp14:editId="2D415C35">
                <wp:simplePos x="0" y="0"/>
                <wp:positionH relativeFrom="column">
                  <wp:posOffset>2282024</wp:posOffset>
                </wp:positionH>
                <wp:positionV relativeFrom="paragraph">
                  <wp:posOffset>853633</wp:posOffset>
                </wp:positionV>
                <wp:extent cx="1121134" cy="309880"/>
                <wp:effectExtent l="0" t="0" r="22225" b="139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134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F36FA6" w14:textId="42B3B255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 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9F5430" id="Text Box 7" o:spid="_x0000_s1036" type="#_x0000_t202" style="position:absolute;left:0;text-align:left;margin-left:179.7pt;margin-top:67.2pt;width:88.3pt;height:24.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" fillcolor="white [3201]" strokeweight=".5pt">
                <v:textbox>
                  <w:txbxContent>
                    <w:p w14:paraId="6BF36FA6" w14:textId="42B3B255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 Vie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146A2E" wp14:editId="76672B97">
                <wp:simplePos x="0" y="0"/>
                <wp:positionH relativeFrom="column">
                  <wp:posOffset>2321781</wp:posOffset>
                </wp:positionH>
                <wp:positionV relativeFrom="paragraph">
                  <wp:posOffset>1521543</wp:posOffset>
                </wp:positionV>
                <wp:extent cx="1129085" cy="310101"/>
                <wp:effectExtent l="0" t="0" r="13970" b="139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085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8D15D9" w14:textId="481C36FC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146A2E" id="Text Box 8" o:spid="_x0000_s1037" type="#_x0000_t202" style="position:absolute;left:0;text-align:left;margin-left:182.8pt;margin-top:119.8pt;width:88.9pt;height:24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" fillcolor="white [3201]" strokeweight=".5pt">
                <v:textbox>
                  <w:txbxContent>
                    <w:p w14:paraId="2C8D15D9" w14:textId="481C36FC" w:rsidR="001C4E55" w:rsidRP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34D179" wp14:editId="3C94F276">
                <wp:simplePos x="0" y="0"/>
                <wp:positionH relativeFrom="column">
                  <wp:posOffset>1804946</wp:posOffset>
                </wp:positionH>
                <wp:positionV relativeFrom="paragraph">
                  <wp:posOffset>140252</wp:posOffset>
                </wp:positionV>
                <wp:extent cx="1542553" cy="349858"/>
                <wp:effectExtent l="0" t="0" r="1968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553" cy="3498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883D15" w14:textId="43E0D3F9" w:rsidR="001C4E55" w:rsidRDefault="001C4E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nline Library</w:t>
                            </w:r>
                          </w:p>
                          <w:p w14:paraId="2330C2D6" w14:textId="77777777" w:rsidR="001C4E55" w:rsidRPr="001C4E55" w:rsidRDefault="001C4E5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34D179" id="Text Box 2" o:spid="_x0000_s1038" type="#_x0000_t202" style="position:absolute;left:0;text-align:left;margin-left:142.1pt;margin-top:11.05pt;width:121.45pt;height:27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" fillcolor="white [3201]" strokeweight=".5pt">
                <v:textbox>
                  <w:txbxContent>
                    <w:p w14:paraId="41883D15" w14:textId="43E0D3F9" w:rsidR="001C4E55" w:rsidRDefault="001C4E5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nline Library</w:t>
                      </w:r>
                    </w:p>
                    <w:p w14:paraId="2330C2D6" w14:textId="77777777" w:rsidR="001C4E55" w:rsidRPr="001C4E55" w:rsidRDefault="001C4E5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AA4530" wp14:editId="2A2EAA3E">
                <wp:simplePos x="0" y="0"/>
                <wp:positionH relativeFrom="column">
                  <wp:posOffset>1733384</wp:posOffset>
                </wp:positionH>
                <wp:positionV relativeFrom="paragraph">
                  <wp:posOffset>124350</wp:posOffset>
                </wp:positionV>
                <wp:extent cx="1709531" cy="445273"/>
                <wp:effectExtent l="0" t="0" r="2413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9531" cy="4452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C3F3CC" id="Rectangle 1" o:spid="_x0000_s1026" style="position:absolute;margin-left:136.5pt;margin-top:9.8pt;width:134.6pt;height:3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" fillcolor="#4472c4 [3204]" strokecolor="#1f3763 [1604]" strokeweight="1pt"/>
            </w:pict>
          </mc:Fallback>
        </mc:AlternateContent>
      </w:r>
    </w:p>
    <w:sectPr w:rsidR="001C4E55" w:rsidRPr="001C4E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8D5508"/>
    <w:multiLevelType w:val="hybridMultilevel"/>
    <w:tmpl w:val="960AAC22"/>
    <w:lvl w:ilvl="0" w:tplc="14090001">
      <w:start w:val="1"/>
      <w:numFmt w:val="bullet"/>
      <w:lvlText w:val=""/>
      <w:lvlJc w:val="left"/>
      <w:pPr>
        <w:ind w:left="9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QytbA0NjYzNTFW0lEKTi0uzszPAykwrAUAjixSTywAAAA="/>
  </w:docVars>
  <w:rsids>
    <w:rsidRoot w:val="001C4E55"/>
    <w:rsid w:val="001C4E55"/>
    <w:rsid w:val="0027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213"/>
  <w15:chartTrackingRefBased/>
  <w15:docId w15:val="{10A6FE23-833B-4DED-BDF2-188000396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E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9207317</dc:creator>
  <cp:keywords/>
  <dc:description/>
  <cp:lastModifiedBy>09207317</cp:lastModifiedBy>
  <cp:revision>1</cp:revision>
  <dcterms:created xsi:type="dcterms:W3CDTF">2021-07-07T08:47:00Z</dcterms:created>
  <dcterms:modified xsi:type="dcterms:W3CDTF">2021-07-07T09:28:00Z</dcterms:modified>
</cp:coreProperties>
</file>